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00D" w:rsidRPr="00636D93" w:rsidRDefault="00B3700D" w:rsidP="00B3700D">
      <w:pPr>
        <w:tabs>
          <w:tab w:val="left" w:pos="5370"/>
        </w:tabs>
        <w:rPr>
          <w:rFonts w:ascii="Muli" w:hAnsi="Muli" w:cstheme="minorHAnsi"/>
          <w:i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Załącznik nr</w:t>
      </w:r>
      <w:r w:rsidR="007658A1" w:rsidRPr="00636D93">
        <w:rPr>
          <w:rFonts w:ascii="Muli" w:hAnsi="Muli" w:cstheme="minorHAnsi"/>
          <w:i/>
          <w:sz w:val="20"/>
          <w:szCs w:val="20"/>
        </w:rPr>
        <w:t xml:space="preserve"> </w:t>
      </w:r>
      <w:r w:rsidR="00006AE3" w:rsidRPr="00636D93">
        <w:rPr>
          <w:rFonts w:ascii="Muli" w:hAnsi="Muli" w:cstheme="minorHAnsi"/>
          <w:i/>
          <w:sz w:val="20"/>
          <w:szCs w:val="20"/>
        </w:rPr>
        <w:t>3</w:t>
      </w:r>
      <w:r w:rsidRPr="00636D93">
        <w:rPr>
          <w:rFonts w:ascii="Muli" w:hAnsi="Muli" w:cstheme="minorHAnsi"/>
          <w:i/>
          <w:sz w:val="20"/>
          <w:szCs w:val="20"/>
        </w:rPr>
        <w:t xml:space="preserve"> do zapytania ofertowego</w:t>
      </w:r>
    </w:p>
    <w:p w:rsidR="00636D93" w:rsidRPr="00636D93" w:rsidRDefault="0070195A" w:rsidP="00636D93">
      <w:pPr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i/>
          <w:sz w:val="20"/>
          <w:szCs w:val="20"/>
        </w:rPr>
        <w:t>N</w:t>
      </w:r>
      <w:r w:rsidR="0047178C" w:rsidRPr="00636D93">
        <w:rPr>
          <w:rFonts w:ascii="Muli" w:hAnsi="Muli" w:cstheme="minorHAnsi"/>
          <w:i/>
          <w:sz w:val="20"/>
          <w:szCs w:val="20"/>
        </w:rPr>
        <w:t>r</w:t>
      </w:r>
      <w:r w:rsidR="00127345">
        <w:rPr>
          <w:rFonts w:ascii="Muli" w:hAnsi="Muli" w:cstheme="minorHAnsi"/>
          <w:i/>
          <w:sz w:val="20"/>
          <w:szCs w:val="20"/>
        </w:rPr>
        <w:t xml:space="preserve"> 30</w:t>
      </w:r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/ZIV.</w:t>
      </w:r>
      <w:bookmarkStart w:id="0" w:name="_GoBack"/>
      <w:bookmarkEnd w:id="0"/>
      <w:r w:rsidR="00636D93" w:rsidRPr="00636D93">
        <w:rPr>
          <w:rFonts w:ascii="Muli" w:hAnsi="Muli" w:cstheme="minorHAnsi"/>
          <w:color w:val="000000" w:themeColor="text1"/>
          <w:sz w:val="20"/>
          <w:szCs w:val="20"/>
        </w:rPr>
        <w:t>50/ZPU/2023</w:t>
      </w:r>
    </w:p>
    <w:p w:rsidR="001D0AD4" w:rsidRPr="00636D93" w:rsidRDefault="001D0AD4" w:rsidP="00DE58EF">
      <w:pPr>
        <w:rPr>
          <w:rFonts w:ascii="Muli" w:hAnsi="Muli" w:cstheme="minorHAnsi"/>
          <w:i/>
          <w:sz w:val="20"/>
          <w:szCs w:val="20"/>
        </w:rPr>
      </w:pPr>
    </w:p>
    <w:p w:rsidR="00C62F6A" w:rsidRPr="00636D93" w:rsidRDefault="00C62F6A" w:rsidP="00DE58EF">
      <w:pPr>
        <w:rPr>
          <w:rFonts w:ascii="Muli" w:hAnsi="Muli" w:cstheme="minorHAnsi"/>
          <w:i/>
          <w:sz w:val="20"/>
          <w:szCs w:val="20"/>
        </w:rPr>
      </w:pPr>
    </w:p>
    <w:p w:rsidR="00D74C59" w:rsidRPr="00636D93" w:rsidRDefault="00D74C59" w:rsidP="00D74C59">
      <w:pPr>
        <w:jc w:val="both"/>
        <w:rPr>
          <w:rFonts w:ascii="Muli" w:hAnsi="Muli"/>
          <w:b/>
          <w:sz w:val="20"/>
          <w:szCs w:val="20"/>
        </w:rPr>
      </w:pP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Oświadczenie wykonawcy o wypełnieniu obowiązków informacyjnych</w:t>
      </w:r>
    </w:p>
    <w:p w:rsidR="00C62F6A" w:rsidRPr="00636D93" w:rsidRDefault="00C62F6A" w:rsidP="00C62F6A">
      <w:pPr>
        <w:jc w:val="center"/>
        <w:rPr>
          <w:rFonts w:ascii="Muli" w:hAnsi="Muli" w:cstheme="minorHAnsi"/>
          <w:b/>
          <w:caps/>
          <w:sz w:val="20"/>
          <w:szCs w:val="20"/>
        </w:rPr>
      </w:pPr>
      <w:r w:rsidRPr="00636D93">
        <w:rPr>
          <w:rFonts w:ascii="Muli" w:hAnsi="Muli" w:cstheme="minorHAnsi"/>
          <w:b/>
          <w:caps/>
          <w:sz w:val="20"/>
          <w:szCs w:val="20"/>
        </w:rPr>
        <w:t>przewidzianych w art. 13 lub art. 14 RODO</w:t>
      </w:r>
    </w:p>
    <w:p w:rsidR="00554788" w:rsidRPr="00636D93" w:rsidRDefault="00554788" w:rsidP="00EC4B82">
      <w:pPr>
        <w:jc w:val="center"/>
        <w:rPr>
          <w:rFonts w:ascii="Muli" w:hAnsi="Muli" w:cstheme="minorHAnsi"/>
          <w:b/>
          <w:sz w:val="20"/>
          <w:szCs w:val="20"/>
        </w:rPr>
      </w:pPr>
    </w:p>
    <w:p w:rsidR="00847261" w:rsidRPr="00636D93" w:rsidRDefault="00847261" w:rsidP="00847261">
      <w:pPr>
        <w:spacing w:after="200" w:line="276" w:lineRule="auto"/>
        <w:rPr>
          <w:rFonts w:ascii="Muli" w:hAnsi="Muli"/>
          <w:sz w:val="20"/>
          <w:szCs w:val="20"/>
        </w:rPr>
      </w:pPr>
    </w:p>
    <w:p w:rsidR="00C62F6A" w:rsidRPr="00636D93" w:rsidRDefault="00847261" w:rsidP="00C62F6A">
      <w:pPr>
        <w:spacing w:line="360" w:lineRule="auto"/>
        <w:jc w:val="both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bCs/>
          <w:sz w:val="20"/>
          <w:szCs w:val="20"/>
        </w:rPr>
        <w:t>Ja niżej podpisany(a) ……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.</w:t>
      </w:r>
      <w:r w:rsidRPr="00636D93">
        <w:rPr>
          <w:rFonts w:ascii="Muli" w:hAnsi="Muli" w:cstheme="minorHAnsi"/>
          <w:bCs/>
          <w:sz w:val="20"/>
          <w:szCs w:val="20"/>
        </w:rPr>
        <w:t>………….., działając w imieniu ……</w:t>
      </w:r>
      <w:r w:rsidR="00FF1539" w:rsidRPr="00636D93">
        <w:rPr>
          <w:rFonts w:ascii="Muli" w:hAnsi="Muli" w:cstheme="minorHAnsi"/>
          <w:bCs/>
          <w:sz w:val="20"/>
          <w:szCs w:val="20"/>
        </w:rPr>
        <w:t>……………………………………</w:t>
      </w:r>
      <w:r w:rsidRPr="00636D93">
        <w:rPr>
          <w:rFonts w:ascii="Muli" w:hAnsi="Muli" w:cstheme="minorHAnsi"/>
          <w:bCs/>
          <w:sz w:val="20"/>
          <w:szCs w:val="20"/>
        </w:rPr>
        <w:t>……………….</w:t>
      </w:r>
      <w:r w:rsidRPr="00636D93">
        <w:rPr>
          <w:rFonts w:ascii="Muli" w:hAnsi="Muli" w:cstheme="minorHAnsi"/>
          <w:sz w:val="20"/>
          <w:szCs w:val="20"/>
        </w:rPr>
        <w:t xml:space="preserve"> </w:t>
      </w:r>
      <w:r w:rsidR="00C62F6A" w:rsidRPr="00636D93">
        <w:rPr>
          <w:rFonts w:ascii="Muli" w:hAnsi="Muli" w:cstheme="minorHAnsi"/>
          <w:sz w:val="20"/>
          <w:szCs w:val="20"/>
        </w:rPr>
        <w:t>oświadczam, że wypełniłem(łam) wszystkie obowiązki informacyjne, przewidziane w art. 13 lub art.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 wobec osób fizycznych, od których dane osobowe bezpośrednio lub pośrednio pozyskałem w celu ubiegania się o udzielenie zamówienia w niniejszym postępowaniu.</w:t>
      </w:r>
    </w:p>
    <w:p w:rsidR="00554788" w:rsidRPr="00636D93" w:rsidRDefault="00554788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C62F6A" w:rsidRPr="00636D93" w:rsidRDefault="00C62F6A" w:rsidP="00BF145C">
      <w:pPr>
        <w:spacing w:line="360" w:lineRule="auto"/>
        <w:ind w:left="1134" w:hanging="425"/>
        <w:jc w:val="both"/>
        <w:rPr>
          <w:rFonts w:ascii="Muli" w:hAnsi="Muli" w:cstheme="minorHAnsi"/>
          <w:sz w:val="20"/>
          <w:szCs w:val="20"/>
        </w:rPr>
      </w:pPr>
    </w:p>
    <w:p w:rsidR="00BF145C" w:rsidRPr="00636D93" w:rsidRDefault="00BF145C" w:rsidP="00D74C59">
      <w:pPr>
        <w:jc w:val="both"/>
        <w:rPr>
          <w:rFonts w:ascii="Muli" w:hAnsi="Muli" w:cs="Calibr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92672F" w:rsidP="007658A1">
      <w:pPr>
        <w:pStyle w:val="Akapitzlist"/>
        <w:spacing w:before="0" w:beforeAutospacing="0" w:after="0" w:afterAutospacing="0"/>
        <w:ind w:left="142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    Pieczęć Wykonawcy</w:t>
      </w: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</w:p>
    <w:p w:rsidR="007658A1" w:rsidRPr="00636D93" w:rsidRDefault="007658A1" w:rsidP="007658A1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>----------------------------------</w:t>
      </w:r>
    </w:p>
    <w:p w:rsidR="007658A1" w:rsidRPr="00636D93" w:rsidRDefault="007658A1" w:rsidP="000D4DD3">
      <w:pPr>
        <w:pStyle w:val="Akapitzlist"/>
        <w:spacing w:before="0" w:beforeAutospacing="0" w:after="0" w:afterAutospacing="0"/>
        <w:jc w:val="right"/>
        <w:rPr>
          <w:rFonts w:ascii="Muli" w:hAnsi="Muli" w:cstheme="minorHAnsi"/>
          <w:sz w:val="20"/>
          <w:szCs w:val="20"/>
        </w:rPr>
      </w:pPr>
      <w:r w:rsidRPr="00636D93">
        <w:rPr>
          <w:rFonts w:ascii="Muli" w:hAnsi="Muli" w:cstheme="minorHAnsi"/>
          <w:sz w:val="20"/>
          <w:szCs w:val="20"/>
        </w:rPr>
        <w:t xml:space="preserve">Data i podpis osoby upoważnionej do reprezentowania Wykonawcy </w:t>
      </w:r>
    </w:p>
    <w:sectPr w:rsidR="007658A1" w:rsidRPr="00636D93" w:rsidSect="003E35A7">
      <w:headerReference w:type="default" r:id="rId8"/>
      <w:footerReference w:type="default" r:id="rId9"/>
      <w:pgSz w:w="11906" w:h="16838" w:code="9"/>
      <w:pgMar w:top="2694" w:right="1417" w:bottom="1417" w:left="1417" w:header="34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38A9" w:rsidRDefault="002638A9" w:rsidP="000721A5">
      <w:r>
        <w:separator/>
      </w:r>
    </w:p>
  </w:endnote>
  <w:endnote w:type="continuationSeparator" w:id="0">
    <w:p w:rsidR="002638A9" w:rsidRDefault="002638A9" w:rsidP="0007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5A7" w:rsidRPr="003E35A7" w:rsidRDefault="000074B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b/>
        <w:sz w:val="20"/>
        <w:szCs w:val="20"/>
        <w:lang w:eastAsia="en-US"/>
      </w:rPr>
    </w:pPr>
    <w:r>
      <w:rPr>
        <w:rFonts w:asciiTheme="minorHAnsi" w:eastAsiaTheme="minorHAnsi" w:hAnsiTheme="minorHAnsi" w:cstheme="minorBidi"/>
        <w:b/>
        <w:sz w:val="20"/>
        <w:szCs w:val="20"/>
        <w:lang w:eastAsia="en-US"/>
      </w:rPr>
      <w:t>Akademia Nauk Stosowanych</w:t>
    </w:r>
    <w:r w:rsidR="008D5112">
      <w:rPr>
        <w:rFonts w:asciiTheme="minorHAnsi" w:eastAsiaTheme="minorHAnsi" w:hAnsiTheme="minorHAnsi" w:cstheme="minorBidi"/>
        <w:b/>
        <w:sz w:val="20"/>
        <w:szCs w:val="20"/>
        <w:lang w:eastAsia="en-US"/>
      </w:rPr>
      <w:t xml:space="preserve"> Stefana Batorego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96-100 Skierniewice ul. Stefana Batorego 64C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REGON: 100095322, NIP: 836-177-07-23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sz w:val="20"/>
        <w:szCs w:val="20"/>
        <w:lang w:eastAsia="en-US"/>
      </w:rPr>
      <w:t>Biuro Projektu: tel. 46 834 40 21</w:t>
    </w:r>
  </w:p>
  <w:p w:rsidR="003E35A7" w:rsidRPr="003E35A7" w:rsidRDefault="003E35A7" w:rsidP="003E35A7">
    <w:pPr>
      <w:tabs>
        <w:tab w:val="center" w:pos="4536"/>
        <w:tab w:val="right" w:pos="9072"/>
      </w:tabs>
      <w:jc w:val="center"/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</w:pPr>
    <w:r w:rsidRPr="003E35A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www.projekt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</w:t>
    </w:r>
    <w:r w:rsidR="000074B7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ansb</w:t>
    </w:r>
    <w:r w:rsidR="00D643AE">
      <w:rPr>
        <w:rFonts w:asciiTheme="minorHAnsi" w:eastAsiaTheme="minorHAnsi" w:hAnsiTheme="minorHAnsi" w:cstheme="minorBidi"/>
        <w:color w:val="0070C0"/>
        <w:sz w:val="20"/>
        <w:szCs w:val="20"/>
        <w:lang w:eastAsia="en-US"/>
      </w:rPr>
      <w:t>.pl</w:t>
    </w:r>
  </w:p>
  <w:p w:rsidR="003E35A7" w:rsidRPr="003E35A7" w:rsidRDefault="003E35A7" w:rsidP="003E35A7">
    <w:pPr>
      <w:tabs>
        <w:tab w:val="center" w:pos="4536"/>
        <w:tab w:val="right" w:pos="9072"/>
      </w:tabs>
      <w:rPr>
        <w:rFonts w:asciiTheme="minorHAnsi" w:eastAsiaTheme="minorHAnsi" w:hAnsiTheme="minorHAnsi" w:cstheme="minorBidi"/>
        <w:sz w:val="22"/>
        <w:szCs w:val="22"/>
        <w:lang w:eastAsia="en-US"/>
      </w:rPr>
    </w:pPr>
  </w:p>
  <w:p w:rsidR="002259BC" w:rsidRPr="003E35A7" w:rsidRDefault="002259BC" w:rsidP="003E35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38A9" w:rsidRDefault="002638A9" w:rsidP="000721A5">
      <w:r>
        <w:separator/>
      </w:r>
    </w:p>
  </w:footnote>
  <w:footnote w:type="continuationSeparator" w:id="0">
    <w:p w:rsidR="002638A9" w:rsidRDefault="002638A9" w:rsidP="000721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21A5" w:rsidRDefault="00C9695B" w:rsidP="00A82B33">
    <w:pPr>
      <w:pStyle w:val="Nagwek"/>
      <w:jc w:val="center"/>
    </w:pPr>
    <w:r w:rsidRPr="00C36144">
      <w:rPr>
        <w:noProof/>
      </w:rPr>
      <w:drawing>
        <wp:inline distT="0" distB="0" distL="0" distR="0">
          <wp:extent cx="3528000" cy="691200"/>
          <wp:effectExtent l="0" t="0" r="0" b="0"/>
          <wp:docPr id="5" name="Obraz 5" descr="C:\Users\karakula\Dropbox (Kozminski University)\AKADEMIA360_realizacja\materiały informacyjno-promocyjne\FE POWER_barwy RP_EFS\POLSKI\poziom\FE_POWER_poziom_pl-2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arakula\Dropbox (Kozminski University)\AKADEMIA360_realizacja\materiały informacyjno-promocyjne\FE POWER_barwy RP_EFS\POLSKI\poziom\FE_POWER_poziom_pl-2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80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721A5" w:rsidRDefault="000721A5">
    <w:pPr>
      <w:pStyle w:val="Nagwek"/>
    </w:pP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b/>
        <w:sz w:val="22"/>
        <w:szCs w:val="22"/>
      </w:rPr>
    </w:pPr>
    <w:r w:rsidRPr="006C1B81">
      <w:rPr>
        <w:rFonts w:ascii="Calibri" w:hAnsi="Calibri" w:cstheme="minorHAnsi"/>
        <w:b/>
        <w:sz w:val="22"/>
        <w:szCs w:val="22"/>
      </w:rPr>
      <w:t>„APERTUS UCZELNIA DOSTĘPNA DLA WSZYSTKICH”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>Projekt współfinansowany przez Unię Europejską w ramach Europejskiego Funduszu Społecznego,</w:t>
    </w:r>
  </w:p>
  <w:p w:rsidR="006C1B81" w:rsidRPr="006C1B81" w:rsidRDefault="006C1B81" w:rsidP="006C1B81">
    <w:pPr>
      <w:tabs>
        <w:tab w:val="center" w:pos="4536"/>
        <w:tab w:val="right" w:pos="9072"/>
      </w:tabs>
      <w:jc w:val="center"/>
      <w:rPr>
        <w:rFonts w:ascii="Calibri" w:hAnsi="Calibri" w:cstheme="minorHAnsi"/>
        <w:sz w:val="20"/>
        <w:szCs w:val="20"/>
      </w:rPr>
    </w:pPr>
    <w:r w:rsidRPr="006C1B81">
      <w:rPr>
        <w:rFonts w:ascii="Calibri" w:hAnsi="Calibri" w:cstheme="minorHAnsi"/>
        <w:sz w:val="20"/>
        <w:szCs w:val="20"/>
      </w:rPr>
      <w:t xml:space="preserve">PO WER Priorytet III Szkolnictwo wyższe dla gospodarki i rozwoju, Działanie 3.5 Kompleksowe programy </w:t>
    </w:r>
    <w:r w:rsidRPr="006C1B81">
      <w:rPr>
        <w:rFonts w:ascii="Calibri" w:hAnsi="Calibri" w:cstheme="minorHAnsi"/>
        <w:sz w:val="20"/>
        <w:szCs w:val="20"/>
      </w:rPr>
      <w:br/>
      <w:t>szkół wyższych</w:t>
    </w:r>
  </w:p>
  <w:p w:rsidR="00A82B33" w:rsidRPr="00A82B33" w:rsidRDefault="00A82B33" w:rsidP="00FF1C24">
    <w:pPr>
      <w:pStyle w:val="Nagwek"/>
      <w:jc w:val="center"/>
      <w:rPr>
        <w:rFonts w:cstheme="minorHAns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E5441"/>
    <w:multiLevelType w:val="hybridMultilevel"/>
    <w:tmpl w:val="89D896E8"/>
    <w:lvl w:ilvl="0" w:tplc="AF780B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E0C3F"/>
    <w:multiLevelType w:val="hybridMultilevel"/>
    <w:tmpl w:val="9B327B68"/>
    <w:lvl w:ilvl="0" w:tplc="BFAA5F1E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7446518"/>
    <w:multiLevelType w:val="hybridMultilevel"/>
    <w:tmpl w:val="08F29B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D14EF"/>
    <w:multiLevelType w:val="hybridMultilevel"/>
    <w:tmpl w:val="F2DC87D6"/>
    <w:lvl w:ilvl="0" w:tplc="54407A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FC6689"/>
    <w:multiLevelType w:val="hybridMultilevel"/>
    <w:tmpl w:val="5D840618"/>
    <w:lvl w:ilvl="0" w:tplc="4DFC3A20">
      <w:start w:val="1"/>
      <w:numFmt w:val="lowerLetter"/>
      <w:lvlText w:val="%1)"/>
      <w:lvlJc w:val="left"/>
      <w:pPr>
        <w:ind w:left="1144" w:hanging="43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TGxsDQ3MbUwMzJQ0lEKTi0uzszPAykwrAUAxBMHgywAAAA="/>
  </w:docVars>
  <w:rsids>
    <w:rsidRoot w:val="000721A5"/>
    <w:rsid w:val="00006AE3"/>
    <w:rsid w:val="000074B7"/>
    <w:rsid w:val="00016752"/>
    <w:rsid w:val="000402CA"/>
    <w:rsid w:val="00060FAD"/>
    <w:rsid w:val="00065333"/>
    <w:rsid w:val="000721A5"/>
    <w:rsid w:val="000B4897"/>
    <w:rsid w:val="000C6C96"/>
    <w:rsid w:val="000D4DD3"/>
    <w:rsid w:val="0011190B"/>
    <w:rsid w:val="0011427A"/>
    <w:rsid w:val="00127345"/>
    <w:rsid w:val="001355A3"/>
    <w:rsid w:val="00171917"/>
    <w:rsid w:val="00187B22"/>
    <w:rsid w:val="001959AB"/>
    <w:rsid w:val="001A364F"/>
    <w:rsid w:val="001C25EB"/>
    <w:rsid w:val="001D0AD4"/>
    <w:rsid w:val="001E367D"/>
    <w:rsid w:val="001F005E"/>
    <w:rsid w:val="001F33F5"/>
    <w:rsid w:val="001F368B"/>
    <w:rsid w:val="001F5E33"/>
    <w:rsid w:val="0020336A"/>
    <w:rsid w:val="00212FAA"/>
    <w:rsid w:val="00216F9C"/>
    <w:rsid w:val="002259BC"/>
    <w:rsid w:val="00227E03"/>
    <w:rsid w:val="00233CB0"/>
    <w:rsid w:val="002638A9"/>
    <w:rsid w:val="002E1E07"/>
    <w:rsid w:val="0030445E"/>
    <w:rsid w:val="0037297D"/>
    <w:rsid w:val="00390BEE"/>
    <w:rsid w:val="003C0072"/>
    <w:rsid w:val="003D3175"/>
    <w:rsid w:val="003E35A7"/>
    <w:rsid w:val="003F31F5"/>
    <w:rsid w:val="0047150A"/>
    <w:rsid w:val="0047178C"/>
    <w:rsid w:val="004A1553"/>
    <w:rsid w:val="004B00E4"/>
    <w:rsid w:val="004B48A6"/>
    <w:rsid w:val="004C05C9"/>
    <w:rsid w:val="004E54CD"/>
    <w:rsid w:val="00520E10"/>
    <w:rsid w:val="0052315B"/>
    <w:rsid w:val="0053453E"/>
    <w:rsid w:val="00554788"/>
    <w:rsid w:val="005A1BB0"/>
    <w:rsid w:val="005C4800"/>
    <w:rsid w:val="005E54F4"/>
    <w:rsid w:val="005E63EB"/>
    <w:rsid w:val="005F0A12"/>
    <w:rsid w:val="0060707B"/>
    <w:rsid w:val="00636D93"/>
    <w:rsid w:val="00647D67"/>
    <w:rsid w:val="00653A04"/>
    <w:rsid w:val="006707A1"/>
    <w:rsid w:val="0067264D"/>
    <w:rsid w:val="00683968"/>
    <w:rsid w:val="006C1B81"/>
    <w:rsid w:val="006C2B3B"/>
    <w:rsid w:val="006D368F"/>
    <w:rsid w:val="006F3F72"/>
    <w:rsid w:val="0070195A"/>
    <w:rsid w:val="00714CFF"/>
    <w:rsid w:val="007412D0"/>
    <w:rsid w:val="007658A1"/>
    <w:rsid w:val="007B2F87"/>
    <w:rsid w:val="007E177A"/>
    <w:rsid w:val="007E271F"/>
    <w:rsid w:val="007F4608"/>
    <w:rsid w:val="007F49D1"/>
    <w:rsid w:val="008145C7"/>
    <w:rsid w:val="00816740"/>
    <w:rsid w:val="00847261"/>
    <w:rsid w:val="00865FD1"/>
    <w:rsid w:val="00874061"/>
    <w:rsid w:val="008B4400"/>
    <w:rsid w:val="008D5112"/>
    <w:rsid w:val="008D663A"/>
    <w:rsid w:val="00901C25"/>
    <w:rsid w:val="0091696B"/>
    <w:rsid w:val="0092672F"/>
    <w:rsid w:val="00957FD3"/>
    <w:rsid w:val="0096526A"/>
    <w:rsid w:val="00986CD6"/>
    <w:rsid w:val="009A485F"/>
    <w:rsid w:val="00A04086"/>
    <w:rsid w:val="00A63FE3"/>
    <w:rsid w:val="00A82B33"/>
    <w:rsid w:val="00AD01F0"/>
    <w:rsid w:val="00AE3A2C"/>
    <w:rsid w:val="00AE5687"/>
    <w:rsid w:val="00AF7102"/>
    <w:rsid w:val="00B14EF7"/>
    <w:rsid w:val="00B2470B"/>
    <w:rsid w:val="00B27B33"/>
    <w:rsid w:val="00B3700D"/>
    <w:rsid w:val="00B74596"/>
    <w:rsid w:val="00B9519E"/>
    <w:rsid w:val="00BA1F38"/>
    <w:rsid w:val="00BA2AC0"/>
    <w:rsid w:val="00BC6BFA"/>
    <w:rsid w:val="00BE5BA9"/>
    <w:rsid w:val="00BF145C"/>
    <w:rsid w:val="00BF63D5"/>
    <w:rsid w:val="00C048BB"/>
    <w:rsid w:val="00C13B56"/>
    <w:rsid w:val="00C22D52"/>
    <w:rsid w:val="00C304CA"/>
    <w:rsid w:val="00C33270"/>
    <w:rsid w:val="00C338EE"/>
    <w:rsid w:val="00C441C6"/>
    <w:rsid w:val="00C62F6A"/>
    <w:rsid w:val="00C9695B"/>
    <w:rsid w:val="00D11DB2"/>
    <w:rsid w:val="00D15A82"/>
    <w:rsid w:val="00D643AE"/>
    <w:rsid w:val="00D74C59"/>
    <w:rsid w:val="00DC7EC0"/>
    <w:rsid w:val="00DE58EF"/>
    <w:rsid w:val="00E0760F"/>
    <w:rsid w:val="00E305F6"/>
    <w:rsid w:val="00E84EB2"/>
    <w:rsid w:val="00E944E5"/>
    <w:rsid w:val="00EA6B36"/>
    <w:rsid w:val="00EB0A17"/>
    <w:rsid w:val="00EC4B82"/>
    <w:rsid w:val="00F2427E"/>
    <w:rsid w:val="00F25B89"/>
    <w:rsid w:val="00F57932"/>
    <w:rsid w:val="00F7307D"/>
    <w:rsid w:val="00FF1539"/>
    <w:rsid w:val="00FF1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7FA74147"/>
  <w15:docId w15:val="{EEBA74F1-94EC-47FE-B6DB-2FB21A4D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69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721A5"/>
  </w:style>
  <w:style w:type="paragraph" w:styleId="Stopka">
    <w:name w:val="footer"/>
    <w:basedOn w:val="Normalny"/>
    <w:link w:val="StopkaZnak"/>
    <w:uiPriority w:val="99"/>
    <w:unhideWhenUsed/>
    <w:rsid w:val="000721A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721A5"/>
  </w:style>
  <w:style w:type="paragraph" w:styleId="Akapitzlist">
    <w:name w:val="List Paragraph"/>
    <w:basedOn w:val="Normalny"/>
    <w:uiPriority w:val="99"/>
    <w:qFormat/>
    <w:rsid w:val="00C9695B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59"/>
    <w:rsid w:val="00212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nhideWhenUsed/>
    <w:rsid w:val="00D74C59"/>
    <w:rPr>
      <w:rFonts w:ascii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rsid w:val="00D74C59"/>
    <w:rPr>
      <w:rFonts w:ascii="Calibri" w:eastAsia="Times New Roman" w:hAnsi="Calibri" w:cs="Times New Roman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D74C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D643AE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unhideWhenUsed/>
    <w:rsid w:val="00847261"/>
    <w:pPr>
      <w:spacing w:before="100" w:beforeAutospacing="1" w:after="100" w:afterAutospacing="1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3453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3453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35272-9B3A-4315-A253-1220999D7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Antosik</dc:creator>
  <cp:keywords/>
  <dc:description/>
  <cp:lastModifiedBy>Ewa Świderek</cp:lastModifiedBy>
  <cp:revision>15</cp:revision>
  <dcterms:created xsi:type="dcterms:W3CDTF">2021-11-17T13:26:00Z</dcterms:created>
  <dcterms:modified xsi:type="dcterms:W3CDTF">2023-04-17T11:45:00Z</dcterms:modified>
</cp:coreProperties>
</file>